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49CCE" w14:textId="77777777" w:rsidR="005B6EF2" w:rsidRDefault="005B6EF2">
      <w:r>
        <w:rPr>
          <w:rFonts w:hint="eastAsia"/>
        </w:rPr>
        <w:t>Homework</w:t>
      </w:r>
      <w:r w:rsidR="00296C78">
        <w:rPr>
          <w:rFonts w:hint="eastAsia"/>
        </w:rPr>
        <w:t>/Pop Quiz</w:t>
      </w:r>
      <w:r>
        <w:rPr>
          <w:rFonts w:hint="eastAsia"/>
        </w:rPr>
        <w:t xml:space="preserve"> #</w:t>
      </w:r>
      <w:r w:rsidR="003907D3">
        <w:rPr>
          <w:rFonts w:hint="eastAsia"/>
        </w:rPr>
        <w:t>1</w:t>
      </w:r>
      <w:r w:rsidR="001F6046">
        <w:rPr>
          <w:rFonts w:hint="eastAsia"/>
        </w:rPr>
        <w:t xml:space="preserve"> of the course: Theory of Computer Games</w:t>
      </w:r>
      <w:r>
        <w:rPr>
          <w:rFonts w:hint="eastAsia"/>
        </w:rPr>
        <w:t xml:space="preserve">. </w:t>
      </w:r>
    </w:p>
    <w:p w14:paraId="672A6659" w14:textId="77777777" w:rsidR="005B6EF2" w:rsidRPr="003907D3" w:rsidRDefault="005B6EF2"/>
    <w:p w14:paraId="20DC3336" w14:textId="66B686FC" w:rsidR="00721F7E" w:rsidRDefault="00721F7E" w:rsidP="00721F7E">
      <w:pPr>
        <w:numPr>
          <w:ilvl w:val="0"/>
          <w:numId w:val="1"/>
        </w:numPr>
      </w:pPr>
      <w:r>
        <w:rPr>
          <w:rFonts w:hint="eastAsia"/>
        </w:rPr>
        <w:t xml:space="preserve">For the game </w:t>
      </w:r>
      <w:r w:rsidR="00C948CD">
        <w:t>2048</w:t>
      </w:r>
      <w:r>
        <w:rPr>
          <w:rFonts w:hint="eastAsia"/>
        </w:rPr>
        <w:t>, estimate its state-space complexity and game-tree complexity.</w:t>
      </w:r>
      <w:r w:rsidR="007A6BC8">
        <w:t xml:space="preserve"> You may state </w:t>
      </w:r>
      <w:r w:rsidR="007A6BC8" w:rsidRPr="007A6BC8">
        <w:t>assumptions</w:t>
      </w:r>
      <w:r w:rsidR="007A6BC8">
        <w:t xml:space="preserve"> for the </w:t>
      </w:r>
      <w:r w:rsidR="00DA3868">
        <w:t>estimation</w:t>
      </w:r>
      <w:r w:rsidR="007A6BC8">
        <w:t>.</w:t>
      </w:r>
    </w:p>
    <w:p w14:paraId="57AD1191" w14:textId="77777777" w:rsidR="009B1E0E" w:rsidRDefault="009B1E0E" w:rsidP="005B6EF2">
      <w:pPr>
        <w:numPr>
          <w:ilvl w:val="0"/>
          <w:numId w:val="1"/>
        </w:numPr>
      </w:pPr>
      <w:r>
        <w:rPr>
          <w:rFonts w:hint="eastAsia"/>
        </w:rPr>
        <w:t>Prove that for N</w:t>
      </w:r>
      <w:r w:rsidR="00A007BD">
        <w:rPr>
          <w:rFonts w:hint="eastAsia"/>
        </w:rPr>
        <w:t xml:space="preserve"> </w:t>
      </w:r>
      <w:r>
        <w:rPr>
          <w:rFonts w:hint="eastAsia"/>
        </w:rPr>
        <w:t>x</w:t>
      </w:r>
      <w:r w:rsidR="00A007BD">
        <w:rPr>
          <w:rFonts w:hint="eastAsia"/>
        </w:rPr>
        <w:t xml:space="preserve"> </w:t>
      </w:r>
      <w:r>
        <w:rPr>
          <w:rFonts w:hint="eastAsia"/>
        </w:rPr>
        <w:t xml:space="preserve">(N+1) Hex the longer-side wins. </w:t>
      </w:r>
    </w:p>
    <w:p w14:paraId="58DD0899" w14:textId="77777777" w:rsidR="007229E7" w:rsidRPr="00721F7E" w:rsidRDefault="00721F7E" w:rsidP="00721F7E">
      <w:pPr>
        <w:numPr>
          <w:ilvl w:val="0"/>
          <w:numId w:val="1"/>
        </w:numPr>
      </w:pPr>
      <w:r>
        <w:rPr>
          <w:rFonts w:hint="eastAsia"/>
        </w:rPr>
        <w:t>P</w:t>
      </w:r>
      <w:r>
        <w:t xml:space="preserve">rove that the theoretical value of </w:t>
      </w:r>
      <w:r w:rsidRPr="00721F7E">
        <w:t>Connect(</w:t>
      </w:r>
      <w:proofErr w:type="gramStart"/>
      <w:r w:rsidRPr="00721F7E">
        <w:t>m,n</w:t>
      </w:r>
      <w:proofErr w:type="gramEnd"/>
      <w:r w:rsidRPr="00721F7E">
        <w:t xml:space="preserve">,k,p,q+1) </w:t>
      </w:r>
      <w:r>
        <w:t xml:space="preserve">for Black </w:t>
      </w:r>
      <w:r w:rsidRPr="00721F7E">
        <w:t xml:space="preserve">is </w:t>
      </w:r>
      <w:r>
        <w:t xml:space="preserve">not worse </w:t>
      </w:r>
      <w:r w:rsidRPr="00721F7E">
        <w:t xml:space="preserve">than </w:t>
      </w:r>
      <w:r>
        <w:t xml:space="preserve">that in </w:t>
      </w:r>
      <w:r w:rsidRPr="00721F7E">
        <w:t>Connect(</w:t>
      </w:r>
      <w:proofErr w:type="spellStart"/>
      <w:r w:rsidRPr="00721F7E">
        <w:t>m,n,k,p,q</w:t>
      </w:r>
      <w:proofErr w:type="spellEnd"/>
      <w:r w:rsidRPr="00721F7E">
        <w:t xml:space="preserve">). </w:t>
      </w:r>
    </w:p>
    <w:p w14:paraId="008633BC" w14:textId="77777777" w:rsidR="00C3292F" w:rsidRDefault="00C3292F" w:rsidP="00C3292F">
      <w:pPr>
        <w:numPr>
          <w:ilvl w:val="0"/>
          <w:numId w:val="1"/>
        </w:numPr>
      </w:pPr>
      <w:r>
        <w:rPr>
          <w:rFonts w:hint="eastAsia"/>
        </w:rPr>
        <w:t xml:space="preserve">The game </w:t>
      </w:r>
      <w:proofErr w:type="gramStart"/>
      <w:r>
        <w:rPr>
          <w:rFonts w:hint="eastAsia"/>
        </w:rPr>
        <w:t>Connect(</w:t>
      </w:r>
      <w:proofErr w:type="gramEnd"/>
      <w:r>
        <w:rPr>
          <w:rFonts w:hint="eastAsia"/>
        </w:rPr>
        <w:t xml:space="preserve">6,2,2) </w:t>
      </w:r>
      <w:r w:rsidR="000C2024">
        <w:t xml:space="preserve">and Hex </w:t>
      </w:r>
      <w:r>
        <w:rPr>
          <w:rFonts w:hint="eastAsia"/>
        </w:rPr>
        <w:t xml:space="preserve">can </w:t>
      </w:r>
      <w:r w:rsidR="000C2024">
        <w:t xml:space="preserve">both </w:t>
      </w:r>
      <w:r>
        <w:rPr>
          <w:rFonts w:hint="eastAsia"/>
        </w:rPr>
        <w:t xml:space="preserve">be ultra-weakly solved with no win for White. Please solve the following four positions ultra-weakly. </w:t>
      </w:r>
      <w:r w:rsidR="002E1447" w:rsidRPr="002E1447">
        <w:t>If you think it is impossible to solve it</w:t>
      </w:r>
      <w:r>
        <w:rPr>
          <w:rFonts w:hint="eastAsia"/>
        </w:rPr>
        <w:t xml:space="preserve">, answer </w:t>
      </w:r>
      <w:r>
        <w:t>“</w:t>
      </w:r>
      <w:r>
        <w:rPr>
          <w:rFonts w:hint="eastAsia"/>
        </w:rPr>
        <w:t>no</w:t>
      </w:r>
      <w:r>
        <w:t>”</w:t>
      </w:r>
      <w:r>
        <w:rPr>
          <w:rFonts w:hint="eastAsia"/>
        </w:rPr>
        <w:t xml:space="preserve"> and explain why.</w:t>
      </w:r>
    </w:p>
    <w:p w14:paraId="61BDC9A7" w14:textId="190AFDE6" w:rsidR="00C3292F" w:rsidRDefault="00230A7C" w:rsidP="00C3292F">
      <w:pPr>
        <w:ind w:left="720"/>
      </w:pPr>
      <w:r w:rsidRPr="005E40E1">
        <w:rPr>
          <w:noProof/>
        </w:rPr>
        <w:drawing>
          <wp:inline distT="0" distB="0" distL="0" distR="0" wp14:anchorId="0C211395" wp14:editId="5CCB5ED0">
            <wp:extent cx="1447299" cy="851832"/>
            <wp:effectExtent l="0" t="0" r="635" b="571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939" t="41894" r="27272" b="41661"/>
                    <a:stretch/>
                  </pic:blipFill>
                  <pic:spPr bwMode="auto">
                    <a:xfrm>
                      <a:off x="0" y="0"/>
                      <a:ext cx="1447800" cy="852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292F" w:rsidRPr="00296C78">
        <w:rPr>
          <w:rFonts w:hint="eastAsia"/>
        </w:rPr>
        <w:t xml:space="preserve"> </w:t>
      </w:r>
      <w:r w:rsidR="00C3292F" w:rsidRPr="0127803F">
        <w:t xml:space="preserve">(a) </w:t>
      </w:r>
      <w:r w:rsidRPr="00206637">
        <w:rPr>
          <w:noProof/>
        </w:rPr>
        <w:drawing>
          <wp:inline distT="0" distB="0" distL="0" distR="0" wp14:anchorId="1DB89DDB" wp14:editId="5D40D4F3">
            <wp:extent cx="1208720" cy="871309"/>
            <wp:effectExtent l="0" t="0" r="0" b="5080"/>
            <wp:docPr id="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98" t="17188" r="32576" b="66911"/>
                    <a:stretch/>
                  </pic:blipFill>
                  <pic:spPr bwMode="auto">
                    <a:xfrm>
                      <a:off x="0" y="0"/>
                      <a:ext cx="1219704" cy="879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3292F" w:rsidRPr="0127803F">
        <w:rPr>
          <w:noProof/>
        </w:rPr>
        <w:t xml:space="preserve"> </w:t>
      </w:r>
      <w:r w:rsidR="00A3159F" w:rsidRPr="0127803F">
        <w:rPr>
          <w:noProof/>
        </w:rPr>
        <w:t>(b)</w:t>
      </w:r>
      <w:r w:rsidR="00B355AB">
        <w:rPr>
          <w:noProof/>
        </w:rPr>
        <w:t xml:space="preserve"> </w:t>
      </w:r>
      <w:r w:rsidR="00E45C66">
        <w:rPr>
          <w:noProof/>
        </w:rPr>
        <w:drawing>
          <wp:inline distT="0" distB="0" distL="0" distR="0" wp14:anchorId="5DF459E6" wp14:editId="32DD0737">
            <wp:extent cx="871072" cy="828467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140" cy="862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55AB" w:rsidRPr="0127803F">
        <w:rPr>
          <w:noProof/>
        </w:rPr>
        <w:t xml:space="preserve"> (</w:t>
      </w:r>
      <w:r w:rsidR="00B355AB">
        <w:rPr>
          <w:noProof/>
        </w:rPr>
        <w:t>c</w:t>
      </w:r>
      <w:r w:rsidR="00B355AB" w:rsidRPr="0127803F">
        <w:rPr>
          <w:noProof/>
        </w:rPr>
        <w:t>)</w:t>
      </w:r>
      <w:r w:rsidR="00A3159F">
        <w:rPr>
          <w:rFonts w:hint="eastAsia"/>
          <w:noProof/>
        </w:rPr>
        <w:br/>
      </w:r>
      <w:r w:rsidRPr="00785F8D">
        <w:rPr>
          <w:rFonts w:hint="eastAsia"/>
          <w:noProof/>
        </w:rPr>
        <w:drawing>
          <wp:inline distT="0" distB="0" distL="0" distR="0" wp14:anchorId="3E96CCF4" wp14:editId="07777777">
            <wp:extent cx="2190750" cy="142875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3159F" w:rsidRPr="0127803F">
        <w:rPr>
          <w:noProof/>
        </w:rPr>
        <w:t xml:space="preserve"> (</w:t>
      </w:r>
      <w:r w:rsidR="001A5287">
        <w:rPr>
          <w:noProof/>
        </w:rPr>
        <w:t>d</w:t>
      </w:r>
      <w:r w:rsidR="00A3159F" w:rsidRPr="0127803F">
        <w:rPr>
          <w:noProof/>
        </w:rPr>
        <w:t>)</w:t>
      </w:r>
      <w:r w:rsidR="00A3159F" w:rsidRPr="00FA0A16">
        <w:rPr>
          <w:noProof/>
        </w:rPr>
        <w:t xml:space="preserve"> </w:t>
      </w:r>
      <w:r w:rsidR="00A3159F" w:rsidRPr="00446CBF">
        <w:rPr>
          <w:noProof/>
        </w:rPr>
        <w:t xml:space="preserve"> </w:t>
      </w:r>
      <w:r w:rsidRPr="00446CBF">
        <w:rPr>
          <w:noProof/>
        </w:rPr>
        <w:drawing>
          <wp:inline distT="0" distB="0" distL="0" distR="0" wp14:anchorId="5E05628C" wp14:editId="07777777">
            <wp:extent cx="2371725" cy="150495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3159F">
        <w:t xml:space="preserve"> </w:t>
      </w:r>
      <w:r w:rsidR="00C3292F" w:rsidRPr="0127803F">
        <w:rPr>
          <w:noProof/>
        </w:rPr>
        <w:t>(</w:t>
      </w:r>
      <w:r w:rsidR="001A5287">
        <w:rPr>
          <w:noProof/>
        </w:rPr>
        <w:t>e</w:t>
      </w:r>
      <w:r w:rsidR="00C3292F" w:rsidRPr="0127803F">
        <w:rPr>
          <w:noProof/>
        </w:rPr>
        <w:t>)</w:t>
      </w:r>
    </w:p>
    <w:p w14:paraId="0A37501D" w14:textId="77777777" w:rsidR="004264C6" w:rsidRPr="00A3159F" w:rsidRDefault="004264C6"/>
    <w:p w14:paraId="5DAB6C7B" w14:textId="77777777" w:rsidR="004264C6" w:rsidRPr="00C3292F" w:rsidRDefault="004264C6" w:rsidP="00CC3358">
      <w:pPr>
        <w:jc w:val="center"/>
      </w:pPr>
    </w:p>
    <w:p w14:paraId="02EB378F" w14:textId="77777777" w:rsidR="0086322C" w:rsidRDefault="0086322C" w:rsidP="00CC3358">
      <w:pPr>
        <w:jc w:val="center"/>
      </w:pPr>
    </w:p>
    <w:p w14:paraId="6A05A809" w14:textId="77777777" w:rsidR="0086322C" w:rsidRPr="00CC3358" w:rsidRDefault="0086322C" w:rsidP="000C7C10"/>
    <w:sectPr w:rsidR="0086322C" w:rsidRPr="00CC3358" w:rsidSect="00CC3358">
      <w:pgSz w:w="11906" w:h="16838"/>
      <w:pgMar w:top="1618" w:right="1106" w:bottom="1618" w:left="126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7CC00" w14:textId="77777777" w:rsidR="00062FEC" w:rsidRDefault="00062FEC" w:rsidP="00F77159">
      <w:r>
        <w:separator/>
      </w:r>
    </w:p>
  </w:endnote>
  <w:endnote w:type="continuationSeparator" w:id="0">
    <w:p w14:paraId="38CD3006" w14:textId="77777777" w:rsidR="00062FEC" w:rsidRDefault="00062FEC" w:rsidP="00F771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B0503030403020204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2AC3F" w14:textId="77777777" w:rsidR="00062FEC" w:rsidRDefault="00062FEC" w:rsidP="00F77159">
      <w:r>
        <w:separator/>
      </w:r>
    </w:p>
  </w:footnote>
  <w:footnote w:type="continuationSeparator" w:id="0">
    <w:p w14:paraId="1ACE4A3D" w14:textId="77777777" w:rsidR="00062FEC" w:rsidRDefault="00062FEC" w:rsidP="00F771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35pt;height:11.35pt" o:bullet="t">
        <v:imagedata r:id="rId1" o:title="clip_image001"/>
      </v:shape>
    </w:pict>
  </w:numPicBullet>
  <w:abstractNum w:abstractNumId="0" w15:restartNumberingAfterBreak="0">
    <w:nsid w:val="18024C34"/>
    <w:multiLevelType w:val="hybridMultilevel"/>
    <w:tmpl w:val="E730CB6C"/>
    <w:lvl w:ilvl="0" w:tplc="B308D0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1AB6621C"/>
    <w:multiLevelType w:val="hybridMultilevel"/>
    <w:tmpl w:val="9A82FBB4"/>
    <w:lvl w:ilvl="0" w:tplc="1EA2AA5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60D05E24"/>
    <w:multiLevelType w:val="hybridMultilevel"/>
    <w:tmpl w:val="A5F06B40"/>
    <w:lvl w:ilvl="0" w:tplc="E09C7F82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2B055CA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D42DCAC" w:tentative="1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E2012A" w:tentative="1">
      <w:start w:val="1"/>
      <w:numFmt w:val="bullet"/>
      <w:lvlText w:val="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E4ACDE" w:tentative="1">
      <w:start w:val="1"/>
      <w:numFmt w:val="bullet"/>
      <w:lvlText w:val="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45EF820" w:tentative="1">
      <w:start w:val="1"/>
      <w:numFmt w:val="bullet"/>
      <w:lvlText w:val="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A2E4F58" w:tentative="1">
      <w:start w:val="1"/>
      <w:numFmt w:val="bullet"/>
      <w:lvlText w:val="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A6F5D2" w:tentative="1">
      <w:start w:val="1"/>
      <w:numFmt w:val="bullet"/>
      <w:lvlText w:val="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F64D86" w:tentative="1">
      <w:start w:val="1"/>
      <w:numFmt w:val="bullet"/>
      <w:lvlText w:val="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72267492"/>
    <w:multiLevelType w:val="hybridMultilevel"/>
    <w:tmpl w:val="AA8C33D6"/>
    <w:lvl w:ilvl="0" w:tplc="E04A244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E04442">
      <w:start w:val="3624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30AFFD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2C18E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0E0FC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724E61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488870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A8A8D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FB668B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630092158">
    <w:abstractNumId w:val="0"/>
  </w:num>
  <w:num w:numId="2" w16cid:durableId="2135443101">
    <w:abstractNumId w:val="3"/>
  </w:num>
  <w:num w:numId="3" w16cid:durableId="1932617932">
    <w:abstractNumId w:val="1"/>
  </w:num>
  <w:num w:numId="4" w16cid:durableId="17817574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sDC1MDc0MjExMLBU0lEKTi0uzszPAykwrQUA0fSLxiwAAAA="/>
  </w:docVars>
  <w:rsids>
    <w:rsidRoot w:val="005B6EF2"/>
    <w:rsid w:val="00010735"/>
    <w:rsid w:val="00013111"/>
    <w:rsid w:val="00042620"/>
    <w:rsid w:val="00054987"/>
    <w:rsid w:val="00057FE0"/>
    <w:rsid w:val="00062FEC"/>
    <w:rsid w:val="000673CE"/>
    <w:rsid w:val="00072387"/>
    <w:rsid w:val="00072C6D"/>
    <w:rsid w:val="00087070"/>
    <w:rsid w:val="0008790D"/>
    <w:rsid w:val="00090D63"/>
    <w:rsid w:val="000A5F64"/>
    <w:rsid w:val="000B4C45"/>
    <w:rsid w:val="000C2024"/>
    <w:rsid w:val="000C25DD"/>
    <w:rsid w:val="000C2C7C"/>
    <w:rsid w:val="000C7C10"/>
    <w:rsid w:val="000F2228"/>
    <w:rsid w:val="001075A5"/>
    <w:rsid w:val="001123B1"/>
    <w:rsid w:val="0011253B"/>
    <w:rsid w:val="00114C20"/>
    <w:rsid w:val="00131E19"/>
    <w:rsid w:val="00136749"/>
    <w:rsid w:val="00136E26"/>
    <w:rsid w:val="00141210"/>
    <w:rsid w:val="00175195"/>
    <w:rsid w:val="00177FF8"/>
    <w:rsid w:val="00193A3C"/>
    <w:rsid w:val="001A23AE"/>
    <w:rsid w:val="001A5287"/>
    <w:rsid w:val="001B41D2"/>
    <w:rsid w:val="001E0B5C"/>
    <w:rsid w:val="001F6046"/>
    <w:rsid w:val="00201EEA"/>
    <w:rsid w:val="0020712C"/>
    <w:rsid w:val="002115E0"/>
    <w:rsid w:val="00216819"/>
    <w:rsid w:val="00230A7C"/>
    <w:rsid w:val="0023285A"/>
    <w:rsid w:val="00235DF6"/>
    <w:rsid w:val="00253F53"/>
    <w:rsid w:val="0027771C"/>
    <w:rsid w:val="00280A17"/>
    <w:rsid w:val="002845C4"/>
    <w:rsid w:val="00296C78"/>
    <w:rsid w:val="002A6F20"/>
    <w:rsid w:val="002B08E7"/>
    <w:rsid w:val="002D0632"/>
    <w:rsid w:val="002D487A"/>
    <w:rsid w:val="002E0C83"/>
    <w:rsid w:val="002E1447"/>
    <w:rsid w:val="002F278A"/>
    <w:rsid w:val="002F37D1"/>
    <w:rsid w:val="00306913"/>
    <w:rsid w:val="0031682C"/>
    <w:rsid w:val="0032037A"/>
    <w:rsid w:val="00321CE6"/>
    <w:rsid w:val="003259CF"/>
    <w:rsid w:val="003321A6"/>
    <w:rsid w:val="0033555C"/>
    <w:rsid w:val="0033626B"/>
    <w:rsid w:val="003369D4"/>
    <w:rsid w:val="003426BD"/>
    <w:rsid w:val="003907D3"/>
    <w:rsid w:val="003A4160"/>
    <w:rsid w:val="003B5484"/>
    <w:rsid w:val="003C2D94"/>
    <w:rsid w:val="004068E9"/>
    <w:rsid w:val="004109C8"/>
    <w:rsid w:val="0042256C"/>
    <w:rsid w:val="004264C6"/>
    <w:rsid w:val="004403A4"/>
    <w:rsid w:val="00453A83"/>
    <w:rsid w:val="00465E78"/>
    <w:rsid w:val="0049278A"/>
    <w:rsid w:val="004A34B1"/>
    <w:rsid w:val="004A39AC"/>
    <w:rsid w:val="004A4AA2"/>
    <w:rsid w:val="004A77F7"/>
    <w:rsid w:val="004B19E1"/>
    <w:rsid w:val="004B3966"/>
    <w:rsid w:val="004C3F96"/>
    <w:rsid w:val="004E5F0B"/>
    <w:rsid w:val="00502C70"/>
    <w:rsid w:val="00503BA5"/>
    <w:rsid w:val="00512B16"/>
    <w:rsid w:val="005428FD"/>
    <w:rsid w:val="005515F3"/>
    <w:rsid w:val="00554BA4"/>
    <w:rsid w:val="00567D25"/>
    <w:rsid w:val="00591EA9"/>
    <w:rsid w:val="005A7EF3"/>
    <w:rsid w:val="005B6EF2"/>
    <w:rsid w:val="005C2C81"/>
    <w:rsid w:val="005C5A35"/>
    <w:rsid w:val="005C6BF0"/>
    <w:rsid w:val="005E3FB7"/>
    <w:rsid w:val="005E5D50"/>
    <w:rsid w:val="005E75F5"/>
    <w:rsid w:val="005F48D1"/>
    <w:rsid w:val="00600F0C"/>
    <w:rsid w:val="00631582"/>
    <w:rsid w:val="006316D4"/>
    <w:rsid w:val="006364AE"/>
    <w:rsid w:val="006423AA"/>
    <w:rsid w:val="00646E93"/>
    <w:rsid w:val="00655B80"/>
    <w:rsid w:val="00662AB6"/>
    <w:rsid w:val="00670861"/>
    <w:rsid w:val="006832C0"/>
    <w:rsid w:val="00684072"/>
    <w:rsid w:val="006875E4"/>
    <w:rsid w:val="00691CF7"/>
    <w:rsid w:val="00691CF8"/>
    <w:rsid w:val="0069219D"/>
    <w:rsid w:val="0069468B"/>
    <w:rsid w:val="006C73D4"/>
    <w:rsid w:val="006D00C4"/>
    <w:rsid w:val="006D1DEB"/>
    <w:rsid w:val="006D7FE3"/>
    <w:rsid w:val="006F3E64"/>
    <w:rsid w:val="006F5D68"/>
    <w:rsid w:val="00706995"/>
    <w:rsid w:val="0070719F"/>
    <w:rsid w:val="007094DF"/>
    <w:rsid w:val="00714EC9"/>
    <w:rsid w:val="00716534"/>
    <w:rsid w:val="007179B4"/>
    <w:rsid w:val="00721F7E"/>
    <w:rsid w:val="007229E7"/>
    <w:rsid w:val="00737D3C"/>
    <w:rsid w:val="00746AC7"/>
    <w:rsid w:val="00754B52"/>
    <w:rsid w:val="00776B86"/>
    <w:rsid w:val="00777E08"/>
    <w:rsid w:val="00783B4B"/>
    <w:rsid w:val="00783C2E"/>
    <w:rsid w:val="00784375"/>
    <w:rsid w:val="007871F6"/>
    <w:rsid w:val="00791C22"/>
    <w:rsid w:val="00795A9C"/>
    <w:rsid w:val="00795BDB"/>
    <w:rsid w:val="007A1896"/>
    <w:rsid w:val="007A6BC8"/>
    <w:rsid w:val="007A7DFD"/>
    <w:rsid w:val="007C53A4"/>
    <w:rsid w:val="007E12FE"/>
    <w:rsid w:val="007F0B05"/>
    <w:rsid w:val="007F253B"/>
    <w:rsid w:val="007F3B96"/>
    <w:rsid w:val="008051E6"/>
    <w:rsid w:val="00813751"/>
    <w:rsid w:val="0086322C"/>
    <w:rsid w:val="008A2C85"/>
    <w:rsid w:val="008B3D46"/>
    <w:rsid w:val="008B405E"/>
    <w:rsid w:val="008C2369"/>
    <w:rsid w:val="008F23E7"/>
    <w:rsid w:val="009045AE"/>
    <w:rsid w:val="0091229A"/>
    <w:rsid w:val="009133AF"/>
    <w:rsid w:val="00914BD7"/>
    <w:rsid w:val="00932C64"/>
    <w:rsid w:val="009401BA"/>
    <w:rsid w:val="00946A8F"/>
    <w:rsid w:val="00966867"/>
    <w:rsid w:val="0097284C"/>
    <w:rsid w:val="00983581"/>
    <w:rsid w:val="009B1E0E"/>
    <w:rsid w:val="009B359A"/>
    <w:rsid w:val="009B5F5B"/>
    <w:rsid w:val="009F10D0"/>
    <w:rsid w:val="00A007BD"/>
    <w:rsid w:val="00A221B2"/>
    <w:rsid w:val="00A3159F"/>
    <w:rsid w:val="00A35663"/>
    <w:rsid w:val="00A35CB2"/>
    <w:rsid w:val="00A63489"/>
    <w:rsid w:val="00A638B2"/>
    <w:rsid w:val="00A84DED"/>
    <w:rsid w:val="00A90AB8"/>
    <w:rsid w:val="00AA50F6"/>
    <w:rsid w:val="00AB2F35"/>
    <w:rsid w:val="00AB4633"/>
    <w:rsid w:val="00B025F7"/>
    <w:rsid w:val="00B03636"/>
    <w:rsid w:val="00B220B1"/>
    <w:rsid w:val="00B259D7"/>
    <w:rsid w:val="00B355AB"/>
    <w:rsid w:val="00B52B4D"/>
    <w:rsid w:val="00B52CE4"/>
    <w:rsid w:val="00B762E0"/>
    <w:rsid w:val="00B9738D"/>
    <w:rsid w:val="00BA0FDD"/>
    <w:rsid w:val="00BC43E2"/>
    <w:rsid w:val="00BC4632"/>
    <w:rsid w:val="00BD6E5B"/>
    <w:rsid w:val="00BE2E31"/>
    <w:rsid w:val="00BE3E91"/>
    <w:rsid w:val="00BE7FD8"/>
    <w:rsid w:val="00BF520F"/>
    <w:rsid w:val="00C02B76"/>
    <w:rsid w:val="00C03737"/>
    <w:rsid w:val="00C15344"/>
    <w:rsid w:val="00C17423"/>
    <w:rsid w:val="00C20A7D"/>
    <w:rsid w:val="00C271F5"/>
    <w:rsid w:val="00C3292F"/>
    <w:rsid w:val="00C40E29"/>
    <w:rsid w:val="00C438B1"/>
    <w:rsid w:val="00C54BD5"/>
    <w:rsid w:val="00C6131E"/>
    <w:rsid w:val="00C623D4"/>
    <w:rsid w:val="00C72DAE"/>
    <w:rsid w:val="00C948CD"/>
    <w:rsid w:val="00CA3E49"/>
    <w:rsid w:val="00CB4C8E"/>
    <w:rsid w:val="00CC308F"/>
    <w:rsid w:val="00CC3358"/>
    <w:rsid w:val="00CD0C67"/>
    <w:rsid w:val="00CD18A1"/>
    <w:rsid w:val="00CE13E3"/>
    <w:rsid w:val="00CE55A8"/>
    <w:rsid w:val="00CF026F"/>
    <w:rsid w:val="00CF0BAB"/>
    <w:rsid w:val="00D01FA3"/>
    <w:rsid w:val="00D11AED"/>
    <w:rsid w:val="00D21EAA"/>
    <w:rsid w:val="00D27610"/>
    <w:rsid w:val="00D32CF8"/>
    <w:rsid w:val="00D33B48"/>
    <w:rsid w:val="00D40C30"/>
    <w:rsid w:val="00D507B2"/>
    <w:rsid w:val="00D55BAF"/>
    <w:rsid w:val="00D66FE4"/>
    <w:rsid w:val="00D70D3A"/>
    <w:rsid w:val="00D759B3"/>
    <w:rsid w:val="00D81661"/>
    <w:rsid w:val="00D8577E"/>
    <w:rsid w:val="00D87A3A"/>
    <w:rsid w:val="00DA3868"/>
    <w:rsid w:val="00DB63FB"/>
    <w:rsid w:val="00DD0329"/>
    <w:rsid w:val="00E00837"/>
    <w:rsid w:val="00E10193"/>
    <w:rsid w:val="00E16B7B"/>
    <w:rsid w:val="00E17721"/>
    <w:rsid w:val="00E216F7"/>
    <w:rsid w:val="00E27347"/>
    <w:rsid w:val="00E41F59"/>
    <w:rsid w:val="00E45C66"/>
    <w:rsid w:val="00E4615D"/>
    <w:rsid w:val="00E47B9E"/>
    <w:rsid w:val="00E7702A"/>
    <w:rsid w:val="00EA5165"/>
    <w:rsid w:val="00EA5C86"/>
    <w:rsid w:val="00ED5EB1"/>
    <w:rsid w:val="00ED60E7"/>
    <w:rsid w:val="00EE3DFA"/>
    <w:rsid w:val="00EE64EE"/>
    <w:rsid w:val="00EE758E"/>
    <w:rsid w:val="00EF3BB5"/>
    <w:rsid w:val="00F130D6"/>
    <w:rsid w:val="00F15AEB"/>
    <w:rsid w:val="00F27163"/>
    <w:rsid w:val="00F34B6B"/>
    <w:rsid w:val="00F40A11"/>
    <w:rsid w:val="00F42D03"/>
    <w:rsid w:val="00F62BE6"/>
    <w:rsid w:val="00F746B2"/>
    <w:rsid w:val="00F77159"/>
    <w:rsid w:val="00F97F75"/>
    <w:rsid w:val="00FA154C"/>
    <w:rsid w:val="00FB2B48"/>
    <w:rsid w:val="00FD16C7"/>
    <w:rsid w:val="00FD65A3"/>
    <w:rsid w:val="00FE5C18"/>
    <w:rsid w:val="00FE7310"/>
    <w:rsid w:val="00FF0A81"/>
    <w:rsid w:val="00FF3112"/>
    <w:rsid w:val="00FF47CE"/>
    <w:rsid w:val="0127803F"/>
    <w:rsid w:val="392FE3DF"/>
    <w:rsid w:val="56889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0E664D"/>
  <w15:chartTrackingRefBased/>
  <w15:docId w15:val="{DABE8B6E-ECEC-412E-8D3C-BD959DE4D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771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F77159"/>
    <w:rPr>
      <w:kern w:val="2"/>
    </w:rPr>
  </w:style>
  <w:style w:type="paragraph" w:styleId="Footer">
    <w:name w:val="footer"/>
    <w:basedOn w:val="Normal"/>
    <w:link w:val="FooterChar"/>
    <w:rsid w:val="00F7715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F77159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6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434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0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emf"/><Relationship Id="rId5" Type="http://schemas.openxmlformats.org/officeDocument/2006/relationships/footnotes" Target="footnotes.xml"/><Relationship Id="rId10" Type="http://schemas.openxmlformats.org/officeDocument/2006/relationships/image" Target="media/image5.emf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90</Words>
  <Characters>517</Characters>
  <Application>Microsoft Office Word</Application>
  <DocSecurity>0</DocSecurity>
  <Lines>4</Lines>
  <Paragraphs>1</Paragraphs>
  <ScaleCrop>false</ScaleCrop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 of the course: Theory of Computer Games</dc:title>
  <dc:subject/>
  <dc:creator>icwu</dc:creator>
  <cp:keywords/>
  <cp:lastModifiedBy>Hung Guei</cp:lastModifiedBy>
  <cp:revision>40</cp:revision>
  <cp:lastPrinted>2022-09-20T10:40:00Z</cp:lastPrinted>
  <dcterms:created xsi:type="dcterms:W3CDTF">2021-10-01T09:26:00Z</dcterms:created>
  <dcterms:modified xsi:type="dcterms:W3CDTF">2022-09-20T10:40:00Z</dcterms:modified>
</cp:coreProperties>
</file>